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64695F"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3E3AF279" w:rsidR="0082223F" w:rsidRDefault="0082223F" w:rsidP="0082223F">
      <w:pPr>
        <w:pStyle w:val="Title"/>
      </w:pPr>
      <w:r>
        <w:t xml:space="preserve">Section </w:t>
      </w:r>
      <w:r w:rsidR="003576B0">
        <w:t>3</w:t>
      </w:r>
      <w:r>
        <w:t xml:space="preserve">: Week </w:t>
      </w:r>
      <w:r w:rsidR="003576B0">
        <w:t>7</w:t>
      </w:r>
      <w:r>
        <w:t xml:space="preserve">: </w:t>
      </w:r>
      <w:r w:rsidR="003576B0">
        <w:t>Future Needs</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1D731865" w:rsidR="0082223F" w:rsidRDefault="0082223F" w:rsidP="0082223F">
      <w:pPr>
        <w:jc w:val="center"/>
      </w:pPr>
      <w:r>
        <w:t>TIM-</w:t>
      </w:r>
      <w:r w:rsidR="009A757D">
        <w:t>830</w:t>
      </w:r>
      <w:r w:rsidR="006D793E">
        <w:t>1</w:t>
      </w:r>
      <w:r>
        <w:t xml:space="preserve">: </w:t>
      </w:r>
      <w:r w:rsidR="006D793E">
        <w:t>Principals of Cybersecurity</w:t>
      </w:r>
    </w:p>
    <w:p w14:paraId="13BFFB78" w14:textId="501CA490" w:rsidR="00CB25E9" w:rsidRDefault="006D793E" w:rsidP="0082223F">
      <w:pPr>
        <w:jc w:val="center"/>
      </w:pPr>
      <w:r>
        <w:t>April 5, 2020</w:t>
      </w:r>
    </w:p>
    <w:p w14:paraId="471EEFD4" w14:textId="77777777" w:rsidR="0082223F" w:rsidRDefault="0082223F" w:rsidP="0082223F">
      <w:pPr>
        <w:jc w:val="center"/>
      </w:pPr>
      <w:r>
        <w:t>North Central University</w:t>
      </w:r>
    </w:p>
    <w:p w14:paraId="08E36B90" w14:textId="77777777" w:rsidR="0082223F" w:rsidRDefault="0082223F">
      <w:pPr>
        <w:spacing w:line="259" w:lineRule="auto"/>
      </w:pPr>
      <w:r>
        <w:br w:type="page"/>
      </w:r>
    </w:p>
    <w:p w14:paraId="17A23B19" w14:textId="0F41ADB7" w:rsidR="0082223F" w:rsidRDefault="003576B0" w:rsidP="005B7079">
      <w:pPr>
        <w:pStyle w:val="Heading1"/>
      </w:pPr>
      <w:r>
        <w:lastRenderedPageBreak/>
        <w:t>Future Needs</w:t>
      </w:r>
    </w:p>
    <w:p w14:paraId="65B20278" w14:textId="1A3EFCDF" w:rsidR="003F401E" w:rsidRDefault="003F401E" w:rsidP="003F401E">
      <w:r>
        <w:tab/>
        <w:t xml:space="preserve">The Internet of Things (IoT) represents the next evolutionary step in communication and system connectivity.  </w:t>
      </w:r>
      <w:r w:rsidR="0047463E">
        <w:t xml:space="preserve">Naïve outsiders </w:t>
      </w:r>
      <w:r>
        <w:t xml:space="preserve">see this industry as a series of gimmicks, Apple watches, and smart </w:t>
      </w:r>
      <w:r w:rsidR="005801F0">
        <w:t>toasters</w:t>
      </w:r>
      <w:r w:rsidR="0047463E">
        <w:t xml:space="preserve">.  Those statements are true, but more importantly, </w:t>
      </w:r>
      <w:r>
        <w:t xml:space="preserve">it also creates the missing bridge between cyber and physical </w:t>
      </w:r>
      <w:r w:rsidR="0047463E">
        <w:t>systems (CPS)</w:t>
      </w:r>
      <w:r>
        <w:t xml:space="preserve">.  This capability comes from sensor and input networks that emit telemetry into ubiquitous cloud computing and </w:t>
      </w:r>
      <w:r w:rsidR="00EE7580">
        <w:t>machine learning</w:t>
      </w:r>
      <w:r w:rsidR="005801F0">
        <w:t xml:space="preserve"> </w:t>
      </w:r>
      <w:r w:rsidR="0047463E">
        <w:t>platforms</w:t>
      </w:r>
      <w:r>
        <w:t>.</w:t>
      </w:r>
      <w:r w:rsidR="00EE7580">
        <w:t xml:space="preserve">  </w:t>
      </w:r>
      <w:r w:rsidR="005801F0">
        <w:t>Using physical motors and actuators, a</w:t>
      </w:r>
      <w:r w:rsidR="00EE7580">
        <w:t xml:space="preserve">rtificial intelligence </w:t>
      </w:r>
      <w:r w:rsidR="005801F0">
        <w:t xml:space="preserve">and big data solutions </w:t>
      </w:r>
      <w:r w:rsidR="00EE7580">
        <w:t xml:space="preserve">can </w:t>
      </w:r>
      <w:r w:rsidR="005801F0">
        <w:t xml:space="preserve">then reach back into manufacturing and safety systems.  As information and decision processes transact across this bridge, it enables </w:t>
      </w:r>
      <w:r w:rsidR="0047463E">
        <w:t>organizations</w:t>
      </w:r>
      <w:r w:rsidR="005801F0">
        <w:t xml:space="preserve"> to execute </w:t>
      </w:r>
      <w:r w:rsidR="00F53305">
        <w:t xml:space="preserve">expert </w:t>
      </w:r>
      <w:r w:rsidR="005801F0">
        <w:t>workflows autonomously</w:t>
      </w:r>
      <w:r w:rsidR="0047463E">
        <w:t xml:space="preserve"> and </w:t>
      </w:r>
      <w:r w:rsidR="0047463E" w:rsidRPr="0047463E">
        <w:t>prevent costly failures</w:t>
      </w:r>
      <w:r w:rsidR="005801F0">
        <w:t>.</w:t>
      </w:r>
      <w:r w:rsidR="0047463E">
        <w:t xml:space="preserve">  </w:t>
      </w:r>
      <w:r w:rsidR="00E97C1E">
        <w:t>However, m</w:t>
      </w:r>
      <w:r w:rsidR="0047463E">
        <w:t xml:space="preserve">any challenges exist around ensuring the </w:t>
      </w:r>
      <w:r w:rsidR="002255AA">
        <w:t>confidentiality,</w:t>
      </w:r>
      <w:r w:rsidR="002255AA">
        <w:t xml:space="preserve"> </w:t>
      </w:r>
      <w:r w:rsidR="0047463E">
        <w:t>integrity, and availability</w:t>
      </w:r>
      <w:r w:rsidR="002255AA">
        <w:t xml:space="preserve"> (CIA)</w:t>
      </w:r>
      <w:r w:rsidR="0047463E">
        <w:t xml:space="preserve"> of all participants </w:t>
      </w:r>
      <w:r w:rsidR="003E1082">
        <w:t xml:space="preserve">of </w:t>
      </w:r>
      <w:r w:rsidR="00267AFF">
        <w:t>this system</w:t>
      </w:r>
      <w:r w:rsidR="0047463E">
        <w:t>.</w:t>
      </w:r>
    </w:p>
    <w:p w14:paraId="7D77B473" w14:textId="00655F68" w:rsidR="00574F04" w:rsidRDefault="00574F04" w:rsidP="00574F04">
      <w:pPr>
        <w:pStyle w:val="Heading2"/>
      </w:pPr>
      <w:r>
        <w:t>People</w:t>
      </w:r>
    </w:p>
    <w:p w14:paraId="022B9E4E" w14:textId="77777777" w:rsidR="00067FDF" w:rsidRDefault="002173E6" w:rsidP="002173E6">
      <w:r>
        <w:tab/>
        <w:t>It can be helpful to think of identity within IoT as a profile of historical choices, stated preferences, user roles, and known associations</w:t>
      </w:r>
      <w:sdt>
        <w:sdtPr>
          <w:id w:val="801051225"/>
          <w:citation/>
        </w:sdtPr>
        <w:sdtContent>
          <w:r>
            <w:fldChar w:fldCharType="begin"/>
          </w:r>
          <w:r>
            <w:instrText xml:space="preserve"> CITATION Wac18 \l 1033 </w:instrText>
          </w:r>
          <w:r>
            <w:fldChar w:fldCharType="separate"/>
          </w:r>
          <w:r>
            <w:rPr>
              <w:noProof/>
            </w:rPr>
            <w:t xml:space="preserve"> (Wachter, 2018)</w:t>
          </w:r>
          <w:r>
            <w:fldChar w:fldCharType="end"/>
          </w:r>
        </w:sdtContent>
      </w:sdt>
      <w:r>
        <w:t xml:space="preserve">.  When the device understands the context of the user’s profile, the experience can be customized and produce more accurate predictions.  </w:t>
      </w:r>
      <w:r w:rsidR="00067FDF">
        <w:t>The payment for access to these inferences and decision processes comes from personal information, such as private schedules and routines</w:t>
      </w:r>
      <w:sdt>
        <w:sdtPr>
          <w:id w:val="-57322718"/>
          <w:citation/>
        </w:sdtPr>
        <w:sdtContent>
          <w:r w:rsidR="00067FDF">
            <w:fldChar w:fldCharType="begin"/>
          </w:r>
          <w:r w:rsidR="00067FDF">
            <w:instrText xml:space="preserve"> CITATION Mic18 \l 1033 </w:instrText>
          </w:r>
          <w:r w:rsidR="00067FDF">
            <w:fldChar w:fldCharType="separate"/>
          </w:r>
          <w:r w:rsidR="00067FDF">
            <w:rPr>
              <w:noProof/>
            </w:rPr>
            <w:t xml:space="preserve"> (Mickens, 2018)</w:t>
          </w:r>
          <w:r w:rsidR="00067FDF">
            <w:fldChar w:fldCharType="end"/>
          </w:r>
        </w:sdtContent>
      </w:sdt>
      <w:r w:rsidR="00067FDF">
        <w:t>.  This trade creates privacy concerns that can be subtle and barely noticed until much later.</w:t>
      </w:r>
    </w:p>
    <w:p w14:paraId="073AC835" w14:textId="701D3C20" w:rsidR="00C6450E" w:rsidRPr="002173E6" w:rsidRDefault="00067FDF" w:rsidP="00C6450E">
      <w:pPr>
        <w:ind w:firstLine="720"/>
      </w:pPr>
      <w:r>
        <w:t>For instance, numerous platforms integrate into open identity provides like Google and Facebook as a mechanism to simplify enrollment.</w:t>
      </w:r>
      <w:r w:rsidR="005407B6">
        <w:t xml:space="preserve">  However, is that the job the user intended to hire</w:t>
      </w:r>
      <w:sdt>
        <w:sdtPr>
          <w:id w:val="-1225990394"/>
          <w:citation/>
        </w:sdtPr>
        <w:sdtContent>
          <w:r w:rsidR="005407B6">
            <w:fldChar w:fldCharType="begin"/>
          </w:r>
          <w:r w:rsidR="005407B6">
            <w:instrText xml:space="preserve"> CITATION Dai191 \l 1033 </w:instrText>
          </w:r>
          <w:r w:rsidR="005407B6">
            <w:fldChar w:fldCharType="separate"/>
          </w:r>
          <w:r w:rsidR="005407B6">
            <w:rPr>
              <w:noProof/>
            </w:rPr>
            <w:t xml:space="preserve"> (Dai Zovi, 2019)</w:t>
          </w:r>
          <w:r w:rsidR="005407B6">
            <w:fldChar w:fldCharType="end"/>
          </w:r>
        </w:sdtContent>
      </w:sdt>
      <w:r w:rsidR="005407B6">
        <w:t xml:space="preserve">?  Through an </w:t>
      </w:r>
      <w:r>
        <w:t>exchang</w:t>
      </w:r>
      <w:r w:rsidR="005407B6">
        <w:t xml:space="preserve">e of </w:t>
      </w:r>
      <w:r>
        <w:t>convenience</w:t>
      </w:r>
      <w:r w:rsidR="005407B6">
        <w:t>,</w:t>
      </w:r>
      <w:r>
        <w:t xml:space="preserve"> </w:t>
      </w:r>
      <w:r w:rsidR="005407B6">
        <w:t xml:space="preserve">the </w:t>
      </w:r>
      <w:r>
        <w:t>user becomes trackable across multiple sites and web services</w:t>
      </w:r>
      <w:sdt>
        <w:sdtPr>
          <w:id w:val="1253400899"/>
          <w:citation/>
        </w:sdtPr>
        <w:sdtContent>
          <w:r>
            <w:fldChar w:fldCharType="begin"/>
          </w:r>
          <w:r>
            <w:instrText xml:space="preserve"> CITATION Pal20 \l 1033 </w:instrText>
          </w:r>
          <w:r>
            <w:fldChar w:fldCharType="separate"/>
          </w:r>
          <w:r>
            <w:rPr>
              <w:noProof/>
            </w:rPr>
            <w:t xml:space="preserve"> (Paller, Mahalik, Skoudis, &amp; Ullrich, 2020)</w:t>
          </w:r>
          <w:r>
            <w:fldChar w:fldCharType="end"/>
          </w:r>
        </w:sdtContent>
      </w:sdt>
      <w:r>
        <w:t>.</w:t>
      </w:r>
      <w:r w:rsidR="005407B6">
        <w:t xml:space="preserve">  While the </w:t>
      </w:r>
      <w:r w:rsidR="005407B6" w:rsidRPr="009F24A8">
        <w:t>physical</w:t>
      </w:r>
      <w:r w:rsidR="005407B6">
        <w:t xml:space="preserve"> person wants a single sign-on experience, they also desire distinct virtual profiles</w:t>
      </w:r>
      <w:r w:rsidR="009F24A8">
        <w:t xml:space="preserve"> across those </w:t>
      </w:r>
      <w:r w:rsidR="000C26D5">
        <w:lastRenderedPageBreak/>
        <w:t xml:space="preserve">providers </w:t>
      </w:r>
      <w:r w:rsidR="009F24A8">
        <w:t xml:space="preserve">(e.g., </w:t>
      </w:r>
      <w:r w:rsidR="004A44F4">
        <w:t xml:space="preserve">LinkedIn </w:t>
      </w:r>
      <w:r w:rsidR="009F24A8">
        <w:t>versus PornHub).</w:t>
      </w:r>
      <w:r w:rsidR="00EE602F">
        <w:t xml:space="preserve">  </w:t>
      </w:r>
      <w:r w:rsidR="00C6450E">
        <w:t>Traditionally users have found these entanglements of context on their mobile devices, but these are not the only scenarios.  Asking personal assistants, such as Siri, Alexa, and Google Home, if they spy on us, results in recommendations to review the privacy policy</w:t>
      </w:r>
      <w:sdt>
        <w:sdtPr>
          <w:id w:val="-793837831"/>
          <w:citation/>
        </w:sdtPr>
        <w:sdtContent>
          <w:r w:rsidR="00C6450E">
            <w:fldChar w:fldCharType="begin"/>
          </w:r>
          <w:r w:rsidR="00C6450E">
            <w:instrText xml:space="preserve"> CITATION Has18 \l 1033 </w:instrText>
          </w:r>
          <w:r w:rsidR="00C6450E">
            <w:fldChar w:fldCharType="separate"/>
          </w:r>
          <w:r w:rsidR="00C6450E">
            <w:rPr>
              <w:noProof/>
            </w:rPr>
            <w:t xml:space="preserve"> (Haselton, 2018)</w:t>
          </w:r>
          <w:r w:rsidR="00C6450E">
            <w:fldChar w:fldCharType="end"/>
          </w:r>
        </w:sdtContent>
      </w:sdt>
      <w:r w:rsidR="00C6450E">
        <w:t>.</w:t>
      </w:r>
      <w:r w:rsidR="00EE602F">
        <w:t xml:space="preserve">  That response can be misleading since these policies exist as a liability disclaimer, not for the direct benefit of the user</w:t>
      </w:r>
      <w:sdt>
        <w:sdtPr>
          <w:id w:val="-704022857"/>
          <w:citation/>
        </w:sdtPr>
        <w:sdtContent>
          <w:r w:rsidR="00EE602F">
            <w:fldChar w:fldCharType="begin"/>
          </w:r>
          <w:r w:rsidR="00EE602F">
            <w:instrText xml:space="preserve"> CITATION Wac18 \l 1033 </w:instrText>
          </w:r>
          <w:r w:rsidR="00EE602F">
            <w:fldChar w:fldCharType="separate"/>
          </w:r>
          <w:r w:rsidR="00EE602F">
            <w:rPr>
              <w:noProof/>
            </w:rPr>
            <w:t xml:space="preserve"> (Wachter, 2018)</w:t>
          </w:r>
          <w:r w:rsidR="00EE602F">
            <w:fldChar w:fldCharType="end"/>
          </w:r>
        </w:sdtContent>
      </w:sdt>
      <w:r w:rsidR="00EE602F">
        <w:t>.</w:t>
      </w:r>
    </w:p>
    <w:p w14:paraId="7D9715A9" w14:textId="5B88C6C5" w:rsidR="00574F04" w:rsidRDefault="00574F04" w:rsidP="00574F04">
      <w:pPr>
        <w:pStyle w:val="Heading2"/>
      </w:pPr>
      <w:r>
        <w:t>Process</w:t>
      </w:r>
    </w:p>
    <w:p w14:paraId="293E4C6F" w14:textId="33F98776" w:rsidR="00574F04" w:rsidRPr="00574F04" w:rsidRDefault="00574F04" w:rsidP="00574F04">
      <w:pPr>
        <w:pStyle w:val="Heading2"/>
      </w:pPr>
      <w:r>
        <w:t>Products</w:t>
      </w:r>
    </w:p>
    <w:sectPr w:rsidR="00574F04" w:rsidRPr="00574F04" w:rsidSect="0082223F">
      <w:headerReference w:type="default" r:id="rId7"/>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E52614F" w14:textId="77777777" w:rsidR="0064695F" w:rsidRDefault="0064695F" w:rsidP="0082223F">
      <w:pPr>
        <w:spacing w:line="240" w:lineRule="auto"/>
      </w:pPr>
      <w:r>
        <w:separator/>
      </w:r>
    </w:p>
  </w:endnote>
  <w:endnote w:type="continuationSeparator" w:id="0">
    <w:p w14:paraId="3BE3A00C" w14:textId="77777777" w:rsidR="0064695F" w:rsidRDefault="0064695F"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21A41D1" w14:textId="77777777" w:rsidR="0064695F" w:rsidRDefault="0064695F" w:rsidP="0082223F">
      <w:pPr>
        <w:spacing w:line="240" w:lineRule="auto"/>
      </w:pPr>
      <w:r>
        <w:separator/>
      </w:r>
    </w:p>
  </w:footnote>
  <w:footnote w:type="continuationSeparator" w:id="0">
    <w:p w14:paraId="2E157131" w14:textId="77777777" w:rsidR="0064695F" w:rsidRDefault="0064695F"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14:paraId="66422A5A" w14:textId="2F97FB5E"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9A757D">
          <w:rPr>
            <w:color w:val="7F7F7F" w:themeColor="background1" w:themeShade="7F"/>
            <w:spacing w:val="60"/>
          </w:rPr>
          <w:t>830</w:t>
        </w:r>
        <w:r w:rsidR="006D793E">
          <w:rPr>
            <w:color w:val="7F7F7F" w:themeColor="background1" w:themeShade="7F"/>
            <w:spacing w:val="60"/>
          </w:rPr>
          <w:t>1</w:t>
        </w:r>
        <w:r>
          <w:rPr>
            <w:color w:val="7F7F7F" w:themeColor="background1" w:themeShade="7F"/>
            <w:spacing w:val="60"/>
          </w:rPr>
          <w:t xml:space="preserve">: </w:t>
        </w:r>
        <w:r w:rsidR="006D793E">
          <w:rPr>
            <w:color w:val="7F7F7F" w:themeColor="background1" w:themeShade="7F"/>
            <w:spacing w:val="60"/>
          </w:rPr>
          <w:t>PRINCIPALS OF CYBERSECURITY</w:t>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135FA187" w14:textId="77777777" w:rsidR="0082223F" w:rsidRDefault="0082223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rwUA3ylJFCwAAAA="/>
  </w:docVars>
  <w:rsids>
    <w:rsidRoot w:val="0082223F"/>
    <w:rsid w:val="00036708"/>
    <w:rsid w:val="00036F58"/>
    <w:rsid w:val="00067FDF"/>
    <w:rsid w:val="000C26D5"/>
    <w:rsid w:val="00183597"/>
    <w:rsid w:val="00194483"/>
    <w:rsid w:val="002173E6"/>
    <w:rsid w:val="002255AA"/>
    <w:rsid w:val="00267AFF"/>
    <w:rsid w:val="002806B7"/>
    <w:rsid w:val="003576B0"/>
    <w:rsid w:val="003E1082"/>
    <w:rsid w:val="003F401E"/>
    <w:rsid w:val="003F4714"/>
    <w:rsid w:val="00401D65"/>
    <w:rsid w:val="004223E8"/>
    <w:rsid w:val="0047463E"/>
    <w:rsid w:val="004A44F4"/>
    <w:rsid w:val="004A784B"/>
    <w:rsid w:val="005407B6"/>
    <w:rsid w:val="00574F04"/>
    <w:rsid w:val="005801F0"/>
    <w:rsid w:val="005B7079"/>
    <w:rsid w:val="0064695F"/>
    <w:rsid w:val="00673CC7"/>
    <w:rsid w:val="006D793E"/>
    <w:rsid w:val="0073677D"/>
    <w:rsid w:val="0082223F"/>
    <w:rsid w:val="008B5129"/>
    <w:rsid w:val="009A757D"/>
    <w:rsid w:val="009F24A8"/>
    <w:rsid w:val="00C6450E"/>
    <w:rsid w:val="00C73692"/>
    <w:rsid w:val="00C93BB7"/>
    <w:rsid w:val="00CB25E9"/>
    <w:rsid w:val="00D75C7B"/>
    <w:rsid w:val="00D85C7B"/>
    <w:rsid w:val="00DE2224"/>
    <w:rsid w:val="00E97C1E"/>
    <w:rsid w:val="00ED3713"/>
    <w:rsid w:val="00EE602F"/>
    <w:rsid w:val="00EE7580"/>
    <w:rsid w:val="00F533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13345563">
      <w:bodyDiv w:val="1"/>
      <w:marLeft w:val="0"/>
      <w:marRight w:val="0"/>
      <w:marTop w:val="0"/>
      <w:marBottom w:val="0"/>
      <w:divBdr>
        <w:top w:val="none" w:sz="0" w:space="0" w:color="auto"/>
        <w:left w:val="none" w:sz="0" w:space="0" w:color="auto"/>
        <w:bottom w:val="none" w:sz="0" w:space="0" w:color="auto"/>
        <w:right w:val="none" w:sz="0" w:space="0" w:color="auto"/>
      </w:divBdr>
    </w:div>
    <w:div w:id="601836853">
      <w:bodyDiv w:val="1"/>
      <w:marLeft w:val="0"/>
      <w:marRight w:val="0"/>
      <w:marTop w:val="0"/>
      <w:marBottom w:val="0"/>
      <w:divBdr>
        <w:top w:val="none" w:sz="0" w:space="0" w:color="auto"/>
        <w:left w:val="none" w:sz="0" w:space="0" w:color="auto"/>
        <w:bottom w:val="none" w:sz="0" w:space="0" w:color="auto"/>
        <w:right w:val="none" w:sz="0" w:space="0" w:color="auto"/>
      </w:divBdr>
    </w:div>
    <w:div w:id="744956242">
      <w:bodyDiv w:val="1"/>
      <w:marLeft w:val="0"/>
      <w:marRight w:val="0"/>
      <w:marTop w:val="0"/>
      <w:marBottom w:val="0"/>
      <w:divBdr>
        <w:top w:val="none" w:sz="0" w:space="0" w:color="auto"/>
        <w:left w:val="none" w:sz="0" w:space="0" w:color="auto"/>
        <w:bottom w:val="none" w:sz="0" w:space="0" w:color="auto"/>
        <w:right w:val="none" w:sz="0" w:space="0" w:color="auto"/>
      </w:divBdr>
    </w:div>
    <w:div w:id="1027752563">
      <w:bodyDiv w:val="1"/>
      <w:marLeft w:val="0"/>
      <w:marRight w:val="0"/>
      <w:marTop w:val="0"/>
      <w:marBottom w:val="0"/>
      <w:divBdr>
        <w:top w:val="none" w:sz="0" w:space="0" w:color="auto"/>
        <w:left w:val="none" w:sz="0" w:space="0" w:color="auto"/>
        <w:bottom w:val="none" w:sz="0" w:space="0" w:color="auto"/>
        <w:right w:val="none" w:sz="0" w:space="0" w:color="auto"/>
      </w:divBdr>
    </w:div>
    <w:div w:id="1174957367">
      <w:bodyDiv w:val="1"/>
      <w:marLeft w:val="0"/>
      <w:marRight w:val="0"/>
      <w:marTop w:val="0"/>
      <w:marBottom w:val="0"/>
      <w:divBdr>
        <w:top w:val="none" w:sz="0" w:space="0" w:color="auto"/>
        <w:left w:val="none" w:sz="0" w:space="0" w:color="auto"/>
        <w:bottom w:val="none" w:sz="0" w:space="0" w:color="auto"/>
        <w:right w:val="none" w:sz="0" w:space="0" w:color="auto"/>
      </w:divBdr>
    </w:div>
    <w:div w:id="19389783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Wac18</b:Tag>
    <b:SourceType>JournalArticle</b:SourceType>
    <b:Guid>{37A81D7F-AC07-4B15-B1E2-B0D87E9988E1}</b:Guid>
    <b:Title>Normative challenges of identification in the Internet of Things: privacy, profiling, discrimination, and the GDPR</b:Title>
    <b:JournalName>Computer Law &amp; Security Review</b:JournalName>
    <b:Year>2018</b:Year>
    <b:Pages>436-449</b:Pages>
    <b:Author>
      <b:Author>
        <b:NameList>
          <b:Person>
            <b:Last>Wachter</b:Last>
            <b:First>S</b:First>
          </b:Person>
        </b:NameList>
      </b:Author>
    </b:Author>
    <b:Month>June</b:Month>
    <b:Volume>34</b:Volume>
    <b:Issue>3</b:Issue>
    <b:YearAccessed>2020</b:YearAccessed>
    <b:MonthAccessed>May</b:MonthAccessed>
    <b:DayAccessed>16</b:DayAccessed>
    <b:DOI>https://doi.org/10.1016/j.clsr.2018.02.002</b:DOI>
    <b:RefOrder>1</b:RefOrder>
  </b:Source>
  <b:Source>
    <b:Tag>Mic18</b:Tag>
    <b:SourceType>InternetSite</b:SourceType>
    <b:Guid>{DE6187D2-D9D0-4983-AD33-8AE5ABCE366E}</b:Guid>
    <b:Title>Why Do Keynote Speakers Keep Suggesting That Improving Security Is Possible?</b:Title>
    <b:Year>2018</b:Year>
    <b:Author>
      <b:Author>
        <b:NameList>
          <b:Person>
            <b:Last>Mickens</b:Last>
            <b:First>J</b:First>
          </b:Person>
        </b:NameList>
      </b:Author>
    </b:Author>
    <b:ConferenceName>Usenix Security</b:ConferenceName>
    <b:InternetSiteTitle>YouTube</b:InternetSiteTitle>
    <b:Month>August</b:Month>
    <b:Day>16</b:Day>
    <b:URL>https://www.youtube.com/watch?v=ajGX7odA87k</b:URL>
    <b:RefOrder>2</b:RefOrder>
  </b:Source>
  <b:Source>
    <b:Tag>Pal20</b:Tag>
    <b:SourceType>ConferenceProceedings</b:SourceType>
    <b:Guid>{B2CE87D6-E87F-4DD2-8F7D-CE4A2ED2D699}</b:Guid>
    <b:Author>
      <b:Author>
        <b:NameList>
          <b:Person>
            <b:Last>Paller</b:Last>
            <b:First>A</b:First>
          </b:Person>
          <b:Person>
            <b:Last>Mahalik</b:Last>
            <b:First>H</b:First>
          </b:Person>
          <b:Person>
            <b:Last>Skoudis</b:Last>
            <b:First>E</b:First>
          </b:Person>
          <b:Person>
            <b:Last>Ullrich</b:Last>
            <b:First>J</b:First>
          </b:Person>
        </b:NameList>
      </b:Author>
    </b:Author>
    <b:Title>The five most dangerous new attack techniques and how to counter them</b:Title>
    <b:Year>2020</b:Year>
    <b:Publisher>RSA</b:Publisher>
    <b:YearAccessed>2020</b:YearAccessed>
    <b:MonthAccessed>May</b:MonthAccessed>
    <b:DayAccessed>9</b:DayAccessed>
    <b:URL>https://youtu.be/xz7IFVJf3Lk</b:URL>
    <b:ConferenceName>RSA Conference</b:ConferenceName>
    <b:RefOrder>4</b:RefOrder>
  </b:Source>
  <b:Source>
    <b:Tag>Dai191</b:Tag>
    <b:SourceType>ConferenceProceedings</b:SourceType>
    <b:Guid>{2FC5F22B-B26D-4A93-97E4-57A2DD0C2BC5}</b:Guid>
    <b:Title>Every Security Team is a Software Team Now</b:Title>
    <b:Year>2019</b:Year>
    <b:Author>
      <b:Author>
        <b:NameList>
          <b:Person>
            <b:Last>Dai Zovi</b:Last>
            <b:First>D</b:First>
          </b:Person>
        </b:NameList>
      </b:Author>
    </b:Author>
    <b:City>Las Vegas, NV, USA</b:City>
    <b:Publisher>Black Hat</b:Publisher>
    <b:Medium>Video</b:Medium>
    <b:YearAccessed>2020</b:YearAccessed>
    <b:MonthAccessed>May</b:MonthAccessed>
    <b:DayAccessed>9</b:DayAccessed>
    <b:URL>https://www.youtube.com/watch?v=8armE3Wz0jk</b:URL>
    <b:ConferenceName>Black Hat USA</b:ConferenceName>
    <b:RefOrder>3</b:RefOrder>
  </b:Source>
  <b:Source>
    <b:Tag>Has18</b:Tag>
    <b:SourceType>InternetSite</b:SourceType>
    <b:Guid>{1FCFF32D-C546-4646-A17E-ADFC3A237675}</b:Guid>
    <b:Title>I asked Siri, Alexa and Google Assistant if they’re spying on me — here’s what they said</b:Title>
    <b:Year>2018</b:Year>
    <b:Month>May</b:Month>
    <b:Day>13</b:Day>
    <b:YearAccessed>2020</b:YearAccessed>
    <b:MonthAccessed>May</b:MonthAccessed>
    <b:DayAccessed>17</b:DayAccessed>
    <b:URL>https://www.cnbc.com/2018/05/13/are-siri-alexa-and-google-assistant-spying-on-me.html</b:URL>
    <b:Author>
      <b:Author>
        <b:NameList>
          <b:Person>
            <b:Last>Haselton</b:Last>
            <b:First>T</b:First>
          </b:Person>
        </b:NameList>
      </b:Author>
    </b:Author>
    <b:InternetSiteTitle>CNBC</b:InternetSiteTitle>
    <b:RefOrder>5</b:RefOrder>
  </b:Source>
</b:Sources>
</file>

<file path=customXml/itemProps1.xml><?xml version="1.0" encoding="utf-8"?>
<ds:datastoreItem xmlns:ds="http://schemas.openxmlformats.org/officeDocument/2006/customXml" ds:itemID="{B9501B4C-13A1-4F65-86F3-CA55BD0CEE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63</TotalTime>
  <Pages>3</Pages>
  <Words>410</Words>
  <Characters>2339</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31</cp:revision>
  <dcterms:created xsi:type="dcterms:W3CDTF">2019-05-19T17:38:00Z</dcterms:created>
  <dcterms:modified xsi:type="dcterms:W3CDTF">2020-05-17T17:08:00Z</dcterms:modified>
</cp:coreProperties>
</file>